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28B063C0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</w:t>
            </w:r>
            <w:r w:rsidR="0066780B">
              <w:rPr>
                <w:bCs/>
                <w:color w:val="auto"/>
                <w:sz w:val="24"/>
                <w:szCs w:val="24"/>
              </w:rPr>
              <w:t>e</w:t>
            </w:r>
            <w:r>
              <w:rPr>
                <w:bCs/>
                <w:color w:val="auto"/>
                <w:sz w:val="24"/>
                <w:szCs w:val="24"/>
              </w:rPr>
              <w:t>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Add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View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rPr>
          <w:noProof/>
        </w:rPr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rPr>
          <w:noProof/>
        </w:rPr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660CA379" w14:textId="60CE074F" w:rsidR="00F5666C" w:rsidRDefault="00F5666C" w:rsidP="00F5666C">
      <w:pPr>
        <w:ind w:left="1450"/>
      </w:pPr>
      <w:r w:rsidRPr="00F5666C">
        <w:t>Login Page</w:t>
      </w:r>
      <w:r>
        <w:t xml:space="preserve"> &amp; Incorrect Login</w:t>
      </w:r>
      <w:r w:rsidRPr="00F5666C">
        <w:t>:</w:t>
      </w:r>
    </w:p>
    <w:p w14:paraId="67D8793D" w14:textId="4E6C5976" w:rsidR="00F5666C" w:rsidRDefault="00F5666C" w:rsidP="00F5666C">
      <w:pPr>
        <w:ind w:left="1450"/>
      </w:pPr>
      <w:r>
        <w:rPr>
          <w:noProof/>
        </w:rPr>
        <w:drawing>
          <wp:inline distT="0" distB="0" distL="0" distR="0" wp14:anchorId="3F160437" wp14:editId="6266C031">
            <wp:extent cx="2843756" cy="2971339"/>
            <wp:effectExtent l="19050" t="19050" r="13970" b="19685"/>
            <wp:docPr id="1405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267211" name="Picture 1405267211"/>
                    <pic:cNvPicPr/>
                  </pic:nvPicPr>
                  <pic:blipFill rotWithShape="1">
                    <a:blip r:embed="rId14"/>
                    <a:srcRect r="-4"/>
                    <a:stretch/>
                  </pic:blipFill>
                  <pic:spPr bwMode="auto">
                    <a:xfrm>
                      <a:off x="0" y="0"/>
                      <a:ext cx="2844316" cy="2971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ADC" wp14:editId="4037E72D">
            <wp:extent cx="2838450" cy="2979605"/>
            <wp:effectExtent l="19050" t="19050" r="19050" b="11430"/>
            <wp:docPr id="150015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50338" name="Picture 150015033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2079" cy="298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E862F" w14:textId="77777777" w:rsidR="00F5666C" w:rsidRDefault="00F5666C" w:rsidP="00F5666C">
      <w:pPr>
        <w:ind w:left="1450"/>
      </w:pPr>
    </w:p>
    <w:p w14:paraId="4CCA44AD" w14:textId="77777777" w:rsidR="00F5666C" w:rsidRPr="00F5666C" w:rsidRDefault="00F5666C" w:rsidP="00F5666C">
      <w:pPr>
        <w:ind w:left="1450"/>
      </w:pPr>
    </w:p>
    <w:p w14:paraId="4DBC8BCF" w14:textId="77777777" w:rsidR="00F5666C" w:rsidRPr="00F5666C" w:rsidRDefault="00F5666C" w:rsidP="00F5666C">
      <w:pPr>
        <w:ind w:left="1450"/>
      </w:pP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2CD15042" w14:textId="79C7AA12" w:rsidR="00EC4E98" w:rsidRPr="00EC4E98" w:rsidRDefault="00EC4E98" w:rsidP="00EC4E98">
      <w:pPr>
        <w:ind w:left="1460"/>
      </w:pPr>
      <w:r>
        <w:t>Laptop View &amp; Mobile View:</w:t>
      </w:r>
    </w:p>
    <w:p w14:paraId="629F2C37" w14:textId="59957478" w:rsidR="00F5666C" w:rsidRDefault="00EC4E98" w:rsidP="00F5666C">
      <w:pPr>
        <w:ind w:left="1450"/>
        <w:rPr>
          <w:noProof/>
        </w:rPr>
      </w:pPr>
      <w:r>
        <w:rPr>
          <w:noProof/>
        </w:rPr>
        <w:drawing>
          <wp:inline distT="0" distB="0" distL="0" distR="0" wp14:anchorId="7EC70F92" wp14:editId="60E4E644">
            <wp:extent cx="2907889" cy="3038475"/>
            <wp:effectExtent l="19050" t="19050" r="26035" b="9525"/>
            <wp:docPr id="19164841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84164" name="Picture 191648416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199" cy="3046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5A1FE87" wp14:editId="6A1E6407">
            <wp:extent cx="1210734" cy="3048000"/>
            <wp:effectExtent l="19050" t="19050" r="27940" b="19050"/>
            <wp:docPr id="1950092332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92332" name="Picture 4" descr="A screenshot of a ph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4105" cy="310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DF615" w14:textId="6897A021" w:rsidR="00EC4E98" w:rsidRDefault="00EC4E98" w:rsidP="00F5666C">
      <w:pPr>
        <w:ind w:left="1450"/>
        <w:rPr>
          <w:noProof/>
        </w:rPr>
      </w:pPr>
    </w:p>
    <w:p w14:paraId="08BAAA1C" w14:textId="3E940A52" w:rsidR="00EC4E98" w:rsidRDefault="00EC4E98" w:rsidP="00F5666C">
      <w:pPr>
        <w:ind w:left="1450"/>
        <w:rPr>
          <w:noProof/>
        </w:rPr>
      </w:pPr>
      <w:r>
        <w:rPr>
          <w:noProof/>
        </w:rPr>
        <w:t>Search Filter (Searching ‘Comp’):</w:t>
      </w:r>
    </w:p>
    <w:p w14:paraId="738301D6" w14:textId="53F4088E" w:rsidR="00EC4E98" w:rsidRDefault="00EC4E98" w:rsidP="00F5666C">
      <w:pPr>
        <w:ind w:left="1450"/>
      </w:pPr>
      <w:r>
        <w:rPr>
          <w:noProof/>
        </w:rPr>
        <w:drawing>
          <wp:inline distT="0" distB="0" distL="0" distR="0" wp14:anchorId="53F92021" wp14:editId="0003AB6F">
            <wp:extent cx="4244657" cy="4435274"/>
            <wp:effectExtent l="0" t="0" r="3810" b="3810"/>
            <wp:docPr id="155772996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29969" name="Picture 5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5335" cy="44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75C3" w14:textId="77777777" w:rsidR="008B180C" w:rsidRDefault="008B180C" w:rsidP="00F5666C">
      <w:pPr>
        <w:ind w:left="1450"/>
      </w:pPr>
    </w:p>
    <w:p w14:paraId="0E028B2B" w14:textId="77777777" w:rsidR="008B180C" w:rsidRDefault="008B180C" w:rsidP="00F5666C">
      <w:pPr>
        <w:ind w:left="1450"/>
      </w:pPr>
    </w:p>
    <w:p w14:paraId="2839946C" w14:textId="12AC4729" w:rsidR="008B180C" w:rsidRDefault="008B180C" w:rsidP="00F5666C">
      <w:pPr>
        <w:ind w:left="1450"/>
      </w:pPr>
      <w:r>
        <w:t>Filter by Major (Searching ‘Comp’ and Filter ‘CMPS’):</w:t>
      </w:r>
    </w:p>
    <w:p w14:paraId="117870C1" w14:textId="5933247E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1A0BD48F" wp14:editId="5B222DAE">
            <wp:extent cx="3500651" cy="3657855"/>
            <wp:effectExtent l="0" t="0" r="5080" b="0"/>
            <wp:docPr id="195304708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7083" name="Picture 6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421" cy="36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B9FD" w14:textId="77777777" w:rsidR="008B180C" w:rsidRDefault="008B180C" w:rsidP="00F5666C">
      <w:pPr>
        <w:ind w:left="1450"/>
      </w:pPr>
    </w:p>
    <w:p w14:paraId="622A2A51" w14:textId="3CE43CC1" w:rsidR="008B180C" w:rsidRDefault="008B180C" w:rsidP="008B180C">
      <w:pPr>
        <w:ind w:left="1450"/>
      </w:pPr>
      <w:r>
        <w:t>Filter by Major (Searching ‘comp’ and Filter ‘CMPE):</w:t>
      </w:r>
    </w:p>
    <w:p w14:paraId="5D0A514C" w14:textId="3FDBD228" w:rsidR="008B180C" w:rsidRDefault="008B180C" w:rsidP="00F5666C">
      <w:pPr>
        <w:ind w:left="1450"/>
      </w:pPr>
      <w:r>
        <w:rPr>
          <w:noProof/>
        </w:rPr>
        <w:drawing>
          <wp:inline distT="0" distB="0" distL="0" distR="0" wp14:anchorId="6F1A2FDB" wp14:editId="50EAD366">
            <wp:extent cx="3519997" cy="3678071"/>
            <wp:effectExtent l="0" t="0" r="4445" b="0"/>
            <wp:docPr id="1023790990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790990" name="Picture 7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25968" cy="3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ABBD" w14:textId="77777777" w:rsidR="008B180C" w:rsidRPr="00F5666C" w:rsidRDefault="008B180C" w:rsidP="00F5666C">
      <w:pPr>
        <w:ind w:left="1450"/>
      </w:pPr>
    </w:p>
    <w:p w14:paraId="286992D9" w14:textId="7CA4C2DD" w:rsidR="008B180C" w:rsidRDefault="00D11D30" w:rsidP="00781028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E237F88" w14:textId="4738C9FC" w:rsidR="0066780B" w:rsidRDefault="00A417AD" w:rsidP="0066780B">
      <w:pPr>
        <w:ind w:left="1450"/>
      </w:pPr>
      <w:r>
        <w:t xml:space="preserve">Mobile &amp; </w:t>
      </w:r>
      <w:r w:rsidR="0066780B">
        <w:t>Laptop View:</w:t>
      </w:r>
    </w:p>
    <w:p w14:paraId="4FA42E37" w14:textId="27A84E0C" w:rsidR="0066780B" w:rsidRDefault="00A417AD" w:rsidP="0066780B">
      <w:pPr>
        <w:ind w:left="1450"/>
      </w:pPr>
      <w:r>
        <w:rPr>
          <w:noProof/>
        </w:rPr>
        <w:drawing>
          <wp:inline distT="0" distB="0" distL="0" distR="0" wp14:anchorId="4C7D1C05" wp14:editId="65B0A304">
            <wp:extent cx="1574552" cy="6328085"/>
            <wp:effectExtent l="19050" t="19050" r="26035" b="15875"/>
            <wp:docPr id="36690502" name="Picture 2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502" name="Picture 2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13" cy="64046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66780B">
        <w:rPr>
          <w:noProof/>
        </w:rPr>
        <w:drawing>
          <wp:inline distT="0" distB="0" distL="0" distR="0" wp14:anchorId="60D811B8" wp14:editId="5A1D0FA4">
            <wp:extent cx="3821737" cy="4291693"/>
            <wp:effectExtent l="19050" t="19050" r="26670" b="13970"/>
            <wp:docPr id="750892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892638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542" cy="43588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CB7C5C" w14:textId="77777777" w:rsidR="0066780B" w:rsidRDefault="0066780B" w:rsidP="0066780B">
      <w:pPr>
        <w:ind w:left="1450"/>
      </w:pPr>
    </w:p>
    <w:p w14:paraId="2B9230B6" w14:textId="77777777" w:rsidR="0066780B" w:rsidRDefault="0066780B" w:rsidP="0066780B">
      <w:pPr>
        <w:ind w:left="1450"/>
      </w:pPr>
    </w:p>
    <w:p w14:paraId="5E0CE467" w14:textId="77777777" w:rsidR="0066780B" w:rsidRDefault="0066780B" w:rsidP="0066780B">
      <w:pPr>
        <w:ind w:left="1450"/>
      </w:pPr>
    </w:p>
    <w:p w14:paraId="235F23D1" w14:textId="77777777" w:rsidR="0066780B" w:rsidRDefault="0066780B" w:rsidP="0066780B">
      <w:pPr>
        <w:ind w:left="1450"/>
      </w:pPr>
    </w:p>
    <w:p w14:paraId="25136E0E" w14:textId="77777777" w:rsidR="0066780B" w:rsidRDefault="0066780B" w:rsidP="0066780B">
      <w:pPr>
        <w:ind w:left="1450"/>
      </w:pPr>
    </w:p>
    <w:p w14:paraId="6531B5C4" w14:textId="77777777" w:rsidR="0066780B" w:rsidRDefault="0066780B" w:rsidP="00A417AD">
      <w:pPr>
        <w:ind w:left="0" w:firstLine="0"/>
      </w:pPr>
    </w:p>
    <w:p w14:paraId="6BB31B72" w14:textId="77777777" w:rsidR="00A417AD" w:rsidRDefault="00A417AD" w:rsidP="00A417AD">
      <w:pPr>
        <w:ind w:left="0" w:firstLine="0"/>
      </w:pPr>
    </w:p>
    <w:p w14:paraId="74E70B97" w14:textId="77777777" w:rsidR="0066780B" w:rsidRDefault="0066780B" w:rsidP="0066780B">
      <w:pPr>
        <w:ind w:left="730" w:firstLine="710"/>
      </w:pPr>
    </w:p>
    <w:p w14:paraId="11BF622C" w14:textId="77777777" w:rsidR="0066780B" w:rsidRDefault="0066780B" w:rsidP="0066780B">
      <w:pPr>
        <w:ind w:left="730" w:firstLine="710"/>
      </w:pPr>
    </w:p>
    <w:p w14:paraId="4E581BF9" w14:textId="2535F913" w:rsidR="0066780B" w:rsidRDefault="0066780B" w:rsidP="0066780B">
      <w:pPr>
        <w:ind w:left="730" w:firstLine="710"/>
      </w:pPr>
      <w:r>
        <w:lastRenderedPageBreak/>
        <w:t>Registering for a course without completing its prerequisites:</w:t>
      </w:r>
    </w:p>
    <w:p w14:paraId="2AEBCA56" w14:textId="3282AC45" w:rsidR="0066780B" w:rsidRDefault="0066780B" w:rsidP="0066780B">
      <w:pPr>
        <w:ind w:left="720" w:firstLine="720"/>
      </w:pPr>
      <w:r w:rsidRPr="0066780B">
        <w:rPr>
          <w:noProof/>
        </w:rPr>
        <w:drawing>
          <wp:inline distT="0" distB="0" distL="0" distR="0" wp14:anchorId="7A1A8121" wp14:editId="69B6E384">
            <wp:extent cx="5735955" cy="3276600"/>
            <wp:effectExtent l="0" t="0" r="0" b="0"/>
            <wp:docPr id="2051961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961749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595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3B67" w14:textId="77777777" w:rsidR="0066780B" w:rsidRDefault="0066780B" w:rsidP="0066780B">
      <w:pPr>
        <w:ind w:left="0" w:firstLine="0"/>
      </w:pPr>
    </w:p>
    <w:p w14:paraId="53DB9E42" w14:textId="19C1693E" w:rsidR="0066780B" w:rsidRDefault="0066780B" w:rsidP="0066780B">
      <w:pPr>
        <w:ind w:left="0" w:firstLine="0"/>
      </w:pPr>
      <w:r>
        <w:tab/>
      </w:r>
      <w:r>
        <w:tab/>
        <w:t>Registering for a course that is not open for registration</w:t>
      </w:r>
      <w:r w:rsidR="00976CCB">
        <w:t xml:space="preserve"> (Register button is gray):</w:t>
      </w:r>
    </w:p>
    <w:p w14:paraId="56169A7B" w14:textId="77777777" w:rsidR="00976CCB" w:rsidRDefault="00976CCB" w:rsidP="0066780B">
      <w:pPr>
        <w:ind w:left="0" w:firstLine="0"/>
      </w:pPr>
    </w:p>
    <w:p w14:paraId="4A08FC8C" w14:textId="10C4CC17" w:rsidR="00976CCB" w:rsidRDefault="00976CCB" w:rsidP="0066780B">
      <w:pPr>
        <w:ind w:left="0" w:firstLine="0"/>
      </w:pPr>
      <w:r>
        <w:tab/>
      </w:r>
      <w:r>
        <w:tab/>
      </w:r>
      <w:r>
        <w:rPr>
          <w:noProof/>
        </w:rPr>
        <w:drawing>
          <wp:inline distT="0" distB="0" distL="0" distR="0" wp14:anchorId="28C23252" wp14:editId="4A2F06B9">
            <wp:extent cx="3465210" cy="4168840"/>
            <wp:effectExtent l="0" t="0" r="1905" b="3175"/>
            <wp:docPr id="504881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450" cy="419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100F9" w14:textId="77777777" w:rsidR="00976CCB" w:rsidRDefault="00976CCB" w:rsidP="0066780B">
      <w:pPr>
        <w:ind w:left="0" w:firstLine="0"/>
      </w:pPr>
    </w:p>
    <w:p w14:paraId="52B518D9" w14:textId="77777777" w:rsidR="00976CCB" w:rsidRDefault="00976CCB" w:rsidP="0066780B">
      <w:pPr>
        <w:ind w:left="0" w:firstLine="0"/>
      </w:pPr>
    </w:p>
    <w:p w14:paraId="44159848" w14:textId="0A304AED" w:rsidR="00976CCB" w:rsidRDefault="00976CCB" w:rsidP="0066780B">
      <w:pPr>
        <w:ind w:left="0" w:firstLine="0"/>
      </w:pPr>
      <w:r>
        <w:lastRenderedPageBreak/>
        <w:tab/>
      </w:r>
      <w:r>
        <w:tab/>
        <w:t>Registering for a course not in course plan:</w:t>
      </w:r>
    </w:p>
    <w:p w14:paraId="6B5DF704" w14:textId="3A6DBC3F" w:rsidR="00976CCB" w:rsidRDefault="00976CCB" w:rsidP="00976CCB">
      <w:pPr>
        <w:ind w:left="720" w:firstLine="720"/>
      </w:pPr>
      <w:r w:rsidRPr="00976CCB">
        <w:rPr>
          <w:noProof/>
        </w:rPr>
        <w:drawing>
          <wp:inline distT="0" distB="0" distL="0" distR="0" wp14:anchorId="0E7D7774" wp14:editId="54C62741">
            <wp:extent cx="5151027" cy="2943240"/>
            <wp:effectExtent l="0" t="0" r="0" b="0"/>
            <wp:docPr id="1581781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8112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3480" cy="295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6862" w14:textId="77777777" w:rsidR="00976CCB" w:rsidRDefault="00976CCB" w:rsidP="00976CCB">
      <w:pPr>
        <w:ind w:left="720" w:firstLine="720"/>
      </w:pPr>
    </w:p>
    <w:p w14:paraId="2288D062" w14:textId="77777777" w:rsidR="00976CCB" w:rsidRPr="0066780B" w:rsidRDefault="00976CCB" w:rsidP="00976CCB">
      <w:pPr>
        <w:ind w:left="720" w:firstLine="720"/>
      </w:pP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3CEF02FD" w:rsidR="00325376" w:rsidRDefault="00362D37" w:rsidP="00781028">
      <w:pPr>
        <w:ind w:left="1450"/>
      </w:pPr>
      <w:r>
        <w:t>Mobile</w:t>
      </w:r>
      <w:r w:rsidR="00781028">
        <w:t xml:space="preserve"> View &amp; </w:t>
      </w:r>
      <w:r>
        <w:t>Laptop</w:t>
      </w:r>
      <w:r w:rsidR="00781028">
        <w:t xml:space="preserve"> View:</w:t>
      </w:r>
    </w:p>
    <w:p w14:paraId="7E507F01" w14:textId="2DE5396C" w:rsidR="00781028" w:rsidRPr="00325376" w:rsidRDefault="00362D37" w:rsidP="00781028">
      <w:pPr>
        <w:ind w:left="1450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8D046E" wp14:editId="3765CE0F">
            <wp:extent cx="1242104" cy="4167357"/>
            <wp:effectExtent l="19050" t="19050" r="15240" b="24130"/>
            <wp:docPr id="63387918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79184" name="Picture 9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42658" cy="4169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62D3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06B868" wp14:editId="77B4EDF8">
            <wp:extent cx="4385315" cy="3757972"/>
            <wp:effectExtent l="19050" t="19050" r="15240" b="13970"/>
            <wp:docPr id="123369362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693624" name="Picture 8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87348" cy="3759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5A80CA90" w14:textId="78F4A47F" w:rsidR="0003627C" w:rsidRDefault="00D11D30" w:rsidP="0003627C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2BF0AA2E" w14:textId="7B9191AE" w:rsidR="0003627C" w:rsidRDefault="0003627C" w:rsidP="0003627C">
      <w:pPr>
        <w:ind w:left="1450"/>
      </w:pPr>
      <w:r>
        <w:t>Admin Dashboard Laptop View &amp; Mobile View:</w:t>
      </w:r>
    </w:p>
    <w:p w14:paraId="5A41046B" w14:textId="77777777" w:rsidR="00A417AD" w:rsidRDefault="00A417AD" w:rsidP="0003627C">
      <w:pPr>
        <w:ind w:left="1450"/>
      </w:pPr>
    </w:p>
    <w:p w14:paraId="62F4A32D" w14:textId="625CAFD6" w:rsidR="0003627C" w:rsidRPr="0003627C" w:rsidRDefault="0003627C" w:rsidP="00417292">
      <w:pPr>
        <w:ind w:left="0" w:firstLine="0"/>
      </w:pPr>
    </w:p>
    <w:p w14:paraId="4C9A216B" w14:textId="70CD3768" w:rsidR="0003627C" w:rsidRDefault="0003627C" w:rsidP="0003627C">
      <w:pPr>
        <w:pStyle w:val="Heading1"/>
        <w:numPr>
          <w:ilvl w:val="1"/>
          <w:numId w:val="26"/>
        </w:numPr>
      </w:pPr>
      <w:r>
        <w:t>Use case 6</w:t>
      </w:r>
    </w:p>
    <w:p w14:paraId="6A44C68B" w14:textId="492D8810" w:rsidR="00C163C7" w:rsidRDefault="00C163C7" w:rsidP="00C163C7">
      <w:pPr>
        <w:ind w:left="730" w:firstLine="710"/>
      </w:pPr>
      <w:r>
        <w:t>Normal view of instructor dashboard</w:t>
      </w:r>
      <w:r w:rsidR="00417292">
        <w:t xml:space="preserve"> (Mobile &amp; Desktop):</w:t>
      </w:r>
    </w:p>
    <w:p w14:paraId="71CEBCA3" w14:textId="0F96F4E1" w:rsidR="00417292" w:rsidRPr="00C163C7" w:rsidRDefault="00417292" w:rsidP="00C163C7">
      <w:pPr>
        <w:ind w:left="730" w:firstLine="710"/>
      </w:pPr>
      <w:r w:rsidRPr="00417292">
        <w:drawing>
          <wp:inline distT="0" distB="0" distL="0" distR="0" wp14:anchorId="712D8E39" wp14:editId="5086E241">
            <wp:extent cx="1442852" cy="6539840"/>
            <wp:effectExtent l="0" t="0" r="5080" b="0"/>
            <wp:docPr id="876135691" name="Picture 2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615" cy="659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3D23C9" wp14:editId="7072F452">
            <wp:extent cx="4215740" cy="3700586"/>
            <wp:effectExtent l="0" t="0" r="0" b="0"/>
            <wp:docPr id="3318048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04862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18218" cy="3702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7292">
        <w:br/>
      </w:r>
    </w:p>
    <w:p w14:paraId="2EA0E2FF" w14:textId="424B1891" w:rsidR="00501E98" w:rsidRDefault="00501E98" w:rsidP="00417292">
      <w:pPr>
        <w:ind w:left="0" w:firstLine="0"/>
      </w:pPr>
    </w:p>
    <w:p w14:paraId="1C28E896" w14:textId="77777777" w:rsidR="00417292" w:rsidRDefault="00417292" w:rsidP="00417292">
      <w:pPr>
        <w:ind w:left="0" w:firstLine="0"/>
      </w:pPr>
    </w:p>
    <w:p w14:paraId="2A8E4341" w14:textId="77777777" w:rsidR="00417292" w:rsidRDefault="00417292" w:rsidP="00417292">
      <w:pPr>
        <w:ind w:left="0" w:firstLine="0"/>
      </w:pPr>
    </w:p>
    <w:p w14:paraId="1060265B" w14:textId="77777777" w:rsidR="00417292" w:rsidRDefault="00417292" w:rsidP="00417292">
      <w:pPr>
        <w:ind w:left="0" w:firstLine="0"/>
      </w:pPr>
    </w:p>
    <w:p w14:paraId="7DBC8EE9" w14:textId="2851CD88" w:rsidR="00501E98" w:rsidRDefault="005E2239" w:rsidP="00417292">
      <w:pPr>
        <w:ind w:left="730" w:firstLine="710"/>
      </w:pPr>
      <w:r>
        <w:t>If no sections were found when filtering (Spring 2024 in this case)</w:t>
      </w:r>
      <w:r w:rsidR="00417292">
        <w:t>:</w:t>
      </w:r>
    </w:p>
    <w:p w14:paraId="7752A0AA" w14:textId="30784108" w:rsidR="00501E98" w:rsidRDefault="005E2239" w:rsidP="00417292">
      <w:pPr>
        <w:ind w:left="1090" w:firstLine="350"/>
      </w:pPr>
      <w:r>
        <w:rPr>
          <w:noProof/>
        </w:rPr>
        <w:drawing>
          <wp:inline distT="0" distB="0" distL="0" distR="0" wp14:anchorId="1063A135" wp14:editId="592C24CD">
            <wp:extent cx="3872858" cy="3352800"/>
            <wp:effectExtent l="0" t="0" r="0" b="0"/>
            <wp:docPr id="201143758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37588" name="Picture 3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75698" cy="335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9365" w14:textId="5E8CE8E0" w:rsidR="00501E98" w:rsidRDefault="00501E98" w:rsidP="005E2239">
      <w:pPr>
        <w:ind w:left="0" w:firstLine="0"/>
      </w:pPr>
    </w:p>
    <w:p w14:paraId="27D496BD" w14:textId="77777777" w:rsidR="00C74BE3" w:rsidRDefault="00C74BE3" w:rsidP="00F64ACA">
      <w:pPr>
        <w:ind w:left="370"/>
      </w:pPr>
    </w:p>
    <w:p w14:paraId="1F5EEBFC" w14:textId="4AD6AA58" w:rsidR="005E2239" w:rsidRDefault="005E2239" w:rsidP="00417292">
      <w:pPr>
        <w:ind w:left="740" w:firstLine="700"/>
      </w:pPr>
      <w:r>
        <w:t xml:space="preserve">When </w:t>
      </w:r>
      <w:r w:rsidR="00417292">
        <w:t>the Instructor</w:t>
      </w:r>
      <w:r>
        <w:t xml:space="preserve"> is not currently </w:t>
      </w:r>
      <w:r w:rsidR="00E136DB">
        <w:t>teaching</w:t>
      </w:r>
      <w:r w:rsidR="00417292">
        <w:t>:</w:t>
      </w:r>
    </w:p>
    <w:p w14:paraId="345F4F0D" w14:textId="2FFD3174" w:rsidR="00C74BE3" w:rsidRDefault="005E2239" w:rsidP="00417292">
      <w:pPr>
        <w:ind w:left="1090" w:firstLine="350"/>
      </w:pPr>
      <w:r>
        <w:rPr>
          <w:noProof/>
        </w:rPr>
        <w:drawing>
          <wp:inline distT="0" distB="0" distL="0" distR="0" wp14:anchorId="07D6272C" wp14:editId="3E17BEBD">
            <wp:extent cx="4205840" cy="4089400"/>
            <wp:effectExtent l="0" t="0" r="4445" b="6350"/>
            <wp:docPr id="17777895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89546" name="Picture 1777789546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11294" cy="40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B924" w14:textId="6449E8E2" w:rsidR="00501E98" w:rsidRDefault="00417292" w:rsidP="00F64ACA">
      <w:pPr>
        <w:ind w:left="370"/>
      </w:pPr>
      <w:r>
        <w:tab/>
      </w:r>
    </w:p>
    <w:p w14:paraId="3E8A95DA" w14:textId="77777777" w:rsidR="00417292" w:rsidRDefault="00417292" w:rsidP="00F64ACA">
      <w:pPr>
        <w:ind w:left="370"/>
      </w:pPr>
    </w:p>
    <w:p w14:paraId="265EFBAC" w14:textId="74119059" w:rsidR="00A57D2E" w:rsidRDefault="00A57D2E" w:rsidP="00417292">
      <w:pPr>
        <w:ind w:left="740" w:firstLine="700"/>
      </w:pPr>
      <w:r>
        <w:t>Filtering (Spring2024)</w:t>
      </w:r>
      <w:r w:rsidR="00417292">
        <w:t>:</w:t>
      </w:r>
    </w:p>
    <w:p w14:paraId="30E877D3" w14:textId="24257A27" w:rsidR="00501E98" w:rsidRDefault="00A57D2E" w:rsidP="00417292">
      <w:pPr>
        <w:ind w:left="1090" w:firstLine="350"/>
      </w:pPr>
      <w:r>
        <w:rPr>
          <w:noProof/>
        </w:rPr>
        <w:drawing>
          <wp:inline distT="0" distB="0" distL="0" distR="0" wp14:anchorId="4CCBF578" wp14:editId="1D5866AF">
            <wp:extent cx="4267063" cy="3530600"/>
            <wp:effectExtent l="0" t="0" r="635" b="0"/>
            <wp:docPr id="38918395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83956" name="Picture 5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1564" cy="353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AEF3" w14:textId="41904915" w:rsidR="00501E98" w:rsidRDefault="00501E98" w:rsidP="00E96B38">
      <w:pPr>
        <w:ind w:left="0" w:firstLine="0"/>
      </w:pPr>
    </w:p>
    <w:p w14:paraId="6244CCD0" w14:textId="77777777" w:rsidR="002B0FA7" w:rsidRDefault="002B0FA7" w:rsidP="00F64ACA">
      <w:pPr>
        <w:ind w:left="370"/>
      </w:pPr>
    </w:p>
    <w:p w14:paraId="6EAAFABC" w14:textId="1731FF08" w:rsidR="00501E98" w:rsidRDefault="002B0FA7" w:rsidP="00417292">
      <w:pPr>
        <w:ind w:left="740" w:firstLine="700"/>
      </w:pPr>
      <w:r>
        <w:t xml:space="preserve">Grade Allocation after clicking on a course </w:t>
      </w:r>
      <w:r w:rsidR="00E96B38">
        <w:t>(Discrete Math in this case)</w:t>
      </w:r>
      <w:r w:rsidR="00417292">
        <w:t>:</w:t>
      </w:r>
    </w:p>
    <w:p w14:paraId="44F8E1D6" w14:textId="60DB9A3F" w:rsidR="00D054DD" w:rsidRDefault="00E96B38" w:rsidP="00417292">
      <w:pPr>
        <w:ind w:left="1090" w:firstLine="350"/>
      </w:pPr>
      <w:r>
        <w:rPr>
          <w:noProof/>
        </w:rPr>
        <w:drawing>
          <wp:inline distT="0" distB="0" distL="0" distR="0" wp14:anchorId="0E8E37C9" wp14:editId="5EEF2381">
            <wp:extent cx="4806950" cy="3965288"/>
            <wp:effectExtent l="0" t="0" r="0" b="0"/>
            <wp:docPr id="22568352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83527" name="Picture 6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06950" cy="396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7D3E" w14:textId="77777777" w:rsidR="00417292" w:rsidRDefault="00417292" w:rsidP="00417292">
      <w:pPr>
        <w:ind w:left="1090" w:firstLine="350"/>
      </w:pPr>
    </w:p>
    <w:p w14:paraId="6C29512F" w14:textId="77777777" w:rsidR="00417292" w:rsidRDefault="00417292" w:rsidP="00417292">
      <w:pPr>
        <w:ind w:left="1090" w:firstLine="350"/>
      </w:pPr>
    </w:p>
    <w:p w14:paraId="70A58916" w14:textId="54E08CE9" w:rsidR="00736929" w:rsidRDefault="00736929" w:rsidP="00417292">
      <w:pPr>
        <w:ind w:left="740" w:firstLine="700"/>
      </w:pPr>
      <w:r>
        <w:t>After clicking on Save</w:t>
      </w:r>
      <w:r w:rsidR="00417292">
        <w:t>:</w:t>
      </w:r>
    </w:p>
    <w:p w14:paraId="36D9FC0B" w14:textId="081C6B18" w:rsidR="00CB3BA0" w:rsidRDefault="00736929" w:rsidP="00417292">
      <w:pPr>
        <w:ind w:left="1090" w:firstLine="350"/>
      </w:pPr>
      <w:r>
        <w:rPr>
          <w:noProof/>
        </w:rPr>
        <w:drawing>
          <wp:inline distT="0" distB="0" distL="0" distR="0" wp14:anchorId="742A1D12" wp14:editId="29F36FDE">
            <wp:extent cx="5432543" cy="2547258"/>
            <wp:effectExtent l="0" t="0" r="0" b="5715"/>
            <wp:docPr id="12692530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253059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62499" cy="25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7ABD" w14:textId="77777777" w:rsidR="00417292" w:rsidRDefault="00417292" w:rsidP="00417292">
      <w:pPr>
        <w:ind w:left="1090" w:firstLine="350"/>
      </w:pPr>
    </w:p>
    <w:p w14:paraId="0AC38432" w14:textId="736B164A" w:rsidR="00CB3BA0" w:rsidRDefault="00CB3BA0" w:rsidP="00417292">
      <w:pPr>
        <w:ind w:left="1090" w:firstLine="350"/>
      </w:pPr>
      <w:r>
        <w:t>Searching for “B</w:t>
      </w:r>
      <w:r w:rsidR="00417292">
        <w:t>”</w:t>
      </w:r>
      <w:r w:rsidR="00417292">
        <w:rPr>
          <w:noProof/>
        </w:rPr>
        <w:t>:</w:t>
      </w:r>
    </w:p>
    <w:p w14:paraId="1E47C1D8" w14:textId="41E44BB8" w:rsidR="00417292" w:rsidRDefault="00CB3BA0" w:rsidP="00417292">
      <w:pPr>
        <w:ind w:left="740" w:firstLine="700"/>
      </w:pPr>
      <w:r>
        <w:rPr>
          <w:noProof/>
        </w:rPr>
        <w:drawing>
          <wp:inline distT="0" distB="0" distL="0" distR="0" wp14:anchorId="694BE8BD" wp14:editId="202C88BB">
            <wp:extent cx="5645150" cy="2600429"/>
            <wp:effectExtent l="0" t="0" r="0" b="9525"/>
            <wp:docPr id="10786566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656641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90655" cy="26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4CE1" w14:textId="75358AC7" w:rsidR="0003627C" w:rsidRDefault="0003627C" w:rsidP="0003627C">
      <w:pPr>
        <w:pStyle w:val="Heading1"/>
        <w:numPr>
          <w:ilvl w:val="1"/>
          <w:numId w:val="26"/>
        </w:numPr>
      </w:pPr>
      <w:r>
        <w:t>Use Case 8</w:t>
      </w:r>
    </w:p>
    <w:p w14:paraId="1F1CD8AA" w14:textId="77777777" w:rsidR="0003627C" w:rsidRPr="0003627C" w:rsidRDefault="0003627C" w:rsidP="0003627C"/>
    <w:p w14:paraId="757C5296" w14:textId="472F3D16" w:rsidR="0003627C" w:rsidRDefault="0003627C" w:rsidP="0003627C">
      <w:pPr>
        <w:ind w:left="1450"/>
      </w:pPr>
      <w:r>
        <w:t>Laptop View:</w:t>
      </w:r>
    </w:p>
    <w:p w14:paraId="27612C79" w14:textId="47BD496E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43B6E94C" wp14:editId="5DC961C6">
            <wp:extent cx="5717969" cy="1496732"/>
            <wp:effectExtent l="0" t="0" r="0" b="8255"/>
            <wp:docPr id="1347651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51054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48766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F50EB" w14:textId="77777777" w:rsidR="00417292" w:rsidRDefault="00417292" w:rsidP="0003627C">
      <w:pPr>
        <w:ind w:left="1450"/>
      </w:pPr>
    </w:p>
    <w:p w14:paraId="53599EFA" w14:textId="77777777" w:rsidR="00417292" w:rsidRDefault="00417292" w:rsidP="0003627C">
      <w:pPr>
        <w:ind w:left="1450"/>
      </w:pPr>
    </w:p>
    <w:p w14:paraId="70956B78" w14:textId="77777777" w:rsidR="00417292" w:rsidRDefault="00417292" w:rsidP="0003627C">
      <w:pPr>
        <w:ind w:left="1450"/>
      </w:pPr>
    </w:p>
    <w:p w14:paraId="18D377B9" w14:textId="77777777" w:rsidR="00417292" w:rsidRDefault="00417292" w:rsidP="0003627C">
      <w:pPr>
        <w:ind w:left="1450"/>
      </w:pPr>
    </w:p>
    <w:p w14:paraId="7C0E6374" w14:textId="32DACE5E" w:rsidR="0003627C" w:rsidRDefault="0003627C" w:rsidP="0003627C">
      <w:pPr>
        <w:ind w:left="1450"/>
      </w:pPr>
      <w:r>
        <w:t>Mobile View: (Scrollable)</w:t>
      </w:r>
    </w:p>
    <w:p w14:paraId="31E4BDA5" w14:textId="1975AE86" w:rsidR="0003627C" w:rsidRDefault="0003627C" w:rsidP="0003627C">
      <w:pPr>
        <w:ind w:left="1450"/>
      </w:pPr>
      <w:r w:rsidRPr="0003627C">
        <w:rPr>
          <w:noProof/>
        </w:rPr>
        <w:drawing>
          <wp:inline distT="0" distB="0" distL="0" distR="0" wp14:anchorId="52B50AAB" wp14:editId="299C845F">
            <wp:extent cx="2465146" cy="3075709"/>
            <wp:effectExtent l="0" t="0" r="0" b="0"/>
            <wp:docPr id="1870047231" name="Picture 1" descr="A screenshot of a sched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47231" name="Picture 1" descr="A screenshot of a schedule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66798" cy="30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AAD9" w14:textId="0F2BAE3D" w:rsidR="00C24731" w:rsidRPr="00D11D30" w:rsidRDefault="0003627C" w:rsidP="0003627C">
      <w:r>
        <w:tab/>
      </w:r>
      <w:r>
        <w:tab/>
      </w:r>
    </w:p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417292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417292">
        <w:tc>
          <w:tcPr>
            <w:tcW w:w="5390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0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417292">
        <w:tc>
          <w:tcPr>
            <w:tcW w:w="5390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0" w:type="dxa"/>
          </w:tcPr>
          <w:p w14:paraId="78AA9648" w14:textId="6D959C3F" w:rsidR="00015DC4" w:rsidRDefault="00A970E6" w:rsidP="00400B37">
            <w:pPr>
              <w:ind w:left="0" w:firstLine="0"/>
            </w:pPr>
            <w:r>
              <w:t>Completed Use Cases 5</w:t>
            </w:r>
            <w:r w:rsidR="008750CC">
              <w:t>, 8 and Assisted with Use Case 3, 6</w:t>
            </w:r>
            <w:r>
              <w:t>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417292">
        <w:tc>
          <w:tcPr>
            <w:tcW w:w="5390" w:type="dxa"/>
          </w:tcPr>
          <w:p w14:paraId="11327CB9" w14:textId="3C949D61" w:rsidR="00015DC4" w:rsidRDefault="00B77C58" w:rsidP="00400B37">
            <w:pPr>
              <w:ind w:left="0" w:firstLine="0"/>
            </w:pPr>
            <w:r>
              <w:t>Mohammed Mansib Shahriyar Alam</w:t>
            </w:r>
          </w:p>
        </w:tc>
        <w:tc>
          <w:tcPr>
            <w:tcW w:w="5390" w:type="dxa"/>
          </w:tcPr>
          <w:p w14:paraId="58E78C63" w14:textId="2F4927BE" w:rsidR="00015DC4" w:rsidRDefault="00B77C58" w:rsidP="00400B37">
            <w:pPr>
              <w:ind w:left="0" w:firstLine="0"/>
            </w:pPr>
            <w:r>
              <w:t xml:space="preserve">Initial styling for Use Case 1. Helped with the UI styling. Completed full Use case 2 and use case 3. </w:t>
            </w:r>
            <w:r w:rsidR="008750CC">
              <w:t>Performed Testing of Use Cases</w:t>
            </w:r>
            <w:r w:rsidR="008750CC">
              <w:t>.</w:t>
            </w:r>
          </w:p>
        </w:tc>
      </w:tr>
      <w:tr w:rsidR="00015DC4" w14:paraId="7B79809D" w14:textId="77777777" w:rsidTr="00417292">
        <w:tc>
          <w:tcPr>
            <w:tcW w:w="5390" w:type="dxa"/>
          </w:tcPr>
          <w:p w14:paraId="47934A85" w14:textId="684E0130" w:rsidR="00015DC4" w:rsidRDefault="00417292" w:rsidP="00400B37">
            <w:pPr>
              <w:ind w:left="0" w:firstLine="0"/>
            </w:pPr>
            <w:r w:rsidRPr="00417292">
              <w:t>Abdul Wasay </w:t>
            </w:r>
          </w:p>
        </w:tc>
        <w:tc>
          <w:tcPr>
            <w:tcW w:w="5390" w:type="dxa"/>
          </w:tcPr>
          <w:p w14:paraId="789EB458" w14:textId="24865DF2" w:rsidR="00015DC4" w:rsidRDefault="00417292" w:rsidP="00400B37">
            <w:pPr>
              <w:ind w:left="0" w:firstLine="0"/>
            </w:pPr>
            <w:r w:rsidRPr="00417292">
              <w:t>HTML, CSS and JavaScript for entire use case 6. (Grade allocation and Instructor Dashboard). Changed a few things in UI styling, giving it a sleek and modern look. Made a few general bug fixes around the application.</w:t>
            </w:r>
            <w:r w:rsidR="008750CC">
              <w:t xml:space="preserve"> </w:t>
            </w:r>
            <w:r w:rsidR="008750CC">
              <w:t>Performed Testing of Use Cases</w:t>
            </w:r>
            <w:r w:rsidRPr="00417292">
              <w:t> </w:t>
            </w:r>
            <w:r w:rsidR="008750CC">
              <w:t>.</w:t>
            </w:r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38"/>
      <w:footerReference w:type="default" r:id="rId39"/>
      <w:footerReference w:type="first" r:id="rId40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98E5" w14:textId="77777777" w:rsidR="00A86218" w:rsidRDefault="00A86218">
      <w:pPr>
        <w:spacing w:after="0" w:line="240" w:lineRule="auto"/>
      </w:pPr>
      <w:r>
        <w:separator/>
      </w:r>
    </w:p>
  </w:endnote>
  <w:endnote w:type="continuationSeparator" w:id="0">
    <w:p w14:paraId="2B92C37C" w14:textId="77777777" w:rsidR="00A86218" w:rsidRDefault="00A86218">
      <w:pPr>
        <w:spacing w:after="0" w:line="240" w:lineRule="auto"/>
      </w:pPr>
      <w:r>
        <w:continuationSeparator/>
      </w:r>
    </w:p>
  </w:endnote>
  <w:endnote w:type="continuationNotice" w:id="1">
    <w:p w14:paraId="2B7C3A05" w14:textId="77777777" w:rsidR="00A86218" w:rsidRDefault="00A862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CD04A" w14:textId="77777777" w:rsidR="00A86218" w:rsidRDefault="00A86218">
      <w:pPr>
        <w:spacing w:after="0" w:line="240" w:lineRule="auto"/>
      </w:pPr>
      <w:r>
        <w:separator/>
      </w:r>
    </w:p>
  </w:footnote>
  <w:footnote w:type="continuationSeparator" w:id="0">
    <w:p w14:paraId="3D5190C7" w14:textId="77777777" w:rsidR="00A86218" w:rsidRDefault="00A86218">
      <w:pPr>
        <w:spacing w:after="0" w:line="240" w:lineRule="auto"/>
      </w:pPr>
      <w:r>
        <w:continuationSeparator/>
      </w:r>
    </w:p>
  </w:footnote>
  <w:footnote w:type="continuationNotice" w:id="1">
    <w:p w14:paraId="18D6B429" w14:textId="77777777" w:rsidR="00A86218" w:rsidRDefault="00A8621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D303F6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43870236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16EDEEDA" wp14:editId="40F0D220">
            <wp:extent cx="192405" cy="192405"/>
            <wp:effectExtent l="0" t="0" r="0" b="0"/>
            <wp:docPr id="243870236" name="Picture 243870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D06A276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27C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240B"/>
    <w:rsid w:val="0007383D"/>
    <w:rsid w:val="00073D3B"/>
    <w:rsid w:val="0007577F"/>
    <w:rsid w:val="00080933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14E7C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0FA7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2D37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292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B5F"/>
    <w:rsid w:val="004859CA"/>
    <w:rsid w:val="004871FD"/>
    <w:rsid w:val="004951DD"/>
    <w:rsid w:val="004956E4"/>
    <w:rsid w:val="0049693B"/>
    <w:rsid w:val="004A204D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1E98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2239"/>
    <w:rsid w:val="005E4D03"/>
    <w:rsid w:val="0060176B"/>
    <w:rsid w:val="00614970"/>
    <w:rsid w:val="00620D46"/>
    <w:rsid w:val="00621BCF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780B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36929"/>
    <w:rsid w:val="00740BC8"/>
    <w:rsid w:val="00743703"/>
    <w:rsid w:val="0075746B"/>
    <w:rsid w:val="00762D63"/>
    <w:rsid w:val="007747E1"/>
    <w:rsid w:val="00775B47"/>
    <w:rsid w:val="007776C4"/>
    <w:rsid w:val="00781028"/>
    <w:rsid w:val="00787E51"/>
    <w:rsid w:val="007957BC"/>
    <w:rsid w:val="00796C7B"/>
    <w:rsid w:val="007A0B95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286"/>
    <w:rsid w:val="00845460"/>
    <w:rsid w:val="00847CDD"/>
    <w:rsid w:val="00853A0A"/>
    <w:rsid w:val="0085608D"/>
    <w:rsid w:val="008653B4"/>
    <w:rsid w:val="008750CC"/>
    <w:rsid w:val="00882052"/>
    <w:rsid w:val="008827D8"/>
    <w:rsid w:val="00883F08"/>
    <w:rsid w:val="00890B4A"/>
    <w:rsid w:val="00896526"/>
    <w:rsid w:val="008A4531"/>
    <w:rsid w:val="008B00EE"/>
    <w:rsid w:val="008B180C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7341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6CCB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5FF"/>
    <w:rsid w:val="00A22E70"/>
    <w:rsid w:val="00A237B2"/>
    <w:rsid w:val="00A30FF6"/>
    <w:rsid w:val="00A351F7"/>
    <w:rsid w:val="00A365A2"/>
    <w:rsid w:val="00A40BE8"/>
    <w:rsid w:val="00A417AD"/>
    <w:rsid w:val="00A431E1"/>
    <w:rsid w:val="00A46ABA"/>
    <w:rsid w:val="00A46B6B"/>
    <w:rsid w:val="00A47EB7"/>
    <w:rsid w:val="00A51AB5"/>
    <w:rsid w:val="00A57D2E"/>
    <w:rsid w:val="00A70452"/>
    <w:rsid w:val="00A71B11"/>
    <w:rsid w:val="00A804D7"/>
    <w:rsid w:val="00A80CB1"/>
    <w:rsid w:val="00A81840"/>
    <w:rsid w:val="00A86218"/>
    <w:rsid w:val="00A86B2F"/>
    <w:rsid w:val="00A9680E"/>
    <w:rsid w:val="00A970E6"/>
    <w:rsid w:val="00AA044D"/>
    <w:rsid w:val="00AA3EA1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04E8C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77C58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C6124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163C7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BE3"/>
    <w:rsid w:val="00C74D68"/>
    <w:rsid w:val="00C772C0"/>
    <w:rsid w:val="00C7768C"/>
    <w:rsid w:val="00C82806"/>
    <w:rsid w:val="00C92F53"/>
    <w:rsid w:val="00CA3CC1"/>
    <w:rsid w:val="00CA67F6"/>
    <w:rsid w:val="00CB30E3"/>
    <w:rsid w:val="00CB3BA0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DD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6DB"/>
    <w:rsid w:val="00E15823"/>
    <w:rsid w:val="00E15E6A"/>
    <w:rsid w:val="00E16F95"/>
    <w:rsid w:val="00E17350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96B38"/>
    <w:rsid w:val="00EA4A34"/>
    <w:rsid w:val="00EB60DD"/>
    <w:rsid w:val="00EB708A"/>
    <w:rsid w:val="00EC159F"/>
    <w:rsid w:val="00EC4E98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2F29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66C"/>
    <w:rsid w:val="00F56B3F"/>
    <w:rsid w:val="00F62AA2"/>
    <w:rsid w:val="00F649AC"/>
    <w:rsid w:val="00F64ACA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2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4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Fahrel Hidayat</cp:lastModifiedBy>
  <cp:revision>104</cp:revision>
  <cp:lastPrinted>2020-09-16T00:13:00Z</cp:lastPrinted>
  <dcterms:created xsi:type="dcterms:W3CDTF">2022-12-27T15:34:00Z</dcterms:created>
  <dcterms:modified xsi:type="dcterms:W3CDTF">2025-04-1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